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22FBE" w14:textId="1A3EA043" w:rsidR="00D0228D" w:rsidRPr="00080967" w:rsidRDefault="00991E60" w:rsidP="00B05031">
      <w:pPr>
        <w:jc w:val="center"/>
        <w:rPr>
          <w:rFonts w:ascii="Times New Roman" w:hAnsi="Times New Roman" w:cs="Times New Roman"/>
          <w:b/>
          <w:lang w:val="en-GB"/>
        </w:rPr>
      </w:pPr>
      <w:r w:rsidRPr="00080967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9932DDF" wp14:editId="31A3D1A3">
                <wp:simplePos x="0" y="0"/>
                <wp:positionH relativeFrom="column">
                  <wp:posOffset>4792980</wp:posOffset>
                </wp:positionH>
                <wp:positionV relativeFrom="paragraph">
                  <wp:posOffset>24765</wp:posOffset>
                </wp:positionV>
                <wp:extent cx="1077362" cy="278296"/>
                <wp:effectExtent l="0" t="0" r="15240" b="1397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7362" cy="27829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D8770F" w14:textId="2C8B456D" w:rsidR="00017F83" w:rsidRPr="00991E60" w:rsidRDefault="00017F83" w:rsidP="00097830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991E60">
                              <w:rPr>
                                <w:rFonts w:ascii="Times New Roman" w:hAnsi="Times New Roman" w:cs="Times New Roman"/>
                                <w:b/>
                              </w:rPr>
                              <w:t>Annexure-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932DDF" id="Text Box 2" o:spid="_x0000_s1027" type="#_x0000_t202" style="position:absolute;left:0;text-align:left;margin-left:377.4pt;margin-top:1.95pt;width:84.85pt;height:21.9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" fillcolor="white [3201]" strokeweight="1pt">
                <v:textbox>
                  <w:txbxContent>
                    <w:p w14:paraId="53D8770F" w14:textId="2C8B456D" w:rsidR="00017F83" w:rsidRPr="00991E60" w:rsidRDefault="00017F83" w:rsidP="00097830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991E60">
                        <w:rPr>
                          <w:rFonts w:ascii="Times New Roman" w:hAnsi="Times New Roman" w:cs="Times New Roman"/>
                          <w:b/>
                        </w:rPr>
                        <w:t>Annexure-B</w:t>
                      </w:r>
                    </w:p>
                  </w:txbxContent>
                </v:textbox>
              </v:shape>
            </w:pict>
          </mc:Fallback>
        </mc:AlternateContent>
      </w:r>
      <w:r w:rsidRPr="0008096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5888" behindDoc="0" locked="0" layoutInCell="1" allowOverlap="1" wp14:anchorId="5E83B245" wp14:editId="6F96F245">
            <wp:simplePos x="0" y="0"/>
            <wp:positionH relativeFrom="margin">
              <wp:align>left</wp:align>
            </wp:positionH>
            <wp:positionV relativeFrom="paragraph">
              <wp:posOffset>-1905</wp:posOffset>
            </wp:positionV>
            <wp:extent cx="747395" cy="746760"/>
            <wp:effectExtent l="0" t="0" r="0" b="0"/>
            <wp:wrapNone/>
            <wp:docPr id="18" name="Picture 18" descr="C:\Users\TE CMS\Downloads\Logo_Tranparent_UET_Mardan.png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TE CMS\Downloads\Logo_Tranparent_UET_Mardan.png">
                      <a:extLst>
                        <a:ext uri="{FF2B5EF4-FFF2-40B4-BE49-F238E27FC236}">
                          <a16:creationId xmlns:a16="http://schemas.microsoft.com/office/drawing/2014/main" id="{00000000-0008-0000-0000-000002000000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395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228D" w:rsidRPr="00080967">
        <w:rPr>
          <w:rFonts w:ascii="Times New Roman" w:hAnsi="Times New Roman" w:cs="Times New Roman"/>
          <w:b/>
          <w:lang w:val="en-GB"/>
        </w:rPr>
        <w:t>University of Engineering &amp; Technology Mardan</w:t>
      </w:r>
    </w:p>
    <w:p w14:paraId="0BAE633E" w14:textId="77777777" w:rsidR="00D0228D" w:rsidRPr="00080967" w:rsidRDefault="00D0228D" w:rsidP="00B05031">
      <w:pPr>
        <w:jc w:val="center"/>
        <w:rPr>
          <w:rFonts w:ascii="Times New Roman" w:hAnsi="Times New Roman" w:cs="Times New Roman"/>
          <w:b/>
          <w:lang w:val="en-GB"/>
        </w:rPr>
      </w:pPr>
    </w:p>
    <w:p w14:paraId="3C22057C" w14:textId="77777777" w:rsidR="00D0228D" w:rsidRPr="00080967" w:rsidRDefault="00D0228D" w:rsidP="00B05031">
      <w:pPr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080967">
        <w:rPr>
          <w:rFonts w:ascii="Times New Roman" w:hAnsi="Times New Roman" w:cs="Times New Roman"/>
          <w:b/>
          <w:sz w:val="22"/>
          <w:szCs w:val="22"/>
          <w:u w:val="single"/>
        </w:rPr>
        <w:t>ONLINE COURSE EVALUATION PERFORMA</w:t>
      </w:r>
    </w:p>
    <w:p w14:paraId="00393639" w14:textId="28304F28" w:rsidR="00D0228D" w:rsidRPr="00080967" w:rsidRDefault="00D0228D" w:rsidP="00B05031">
      <w:pPr>
        <w:jc w:val="center"/>
        <w:rPr>
          <w:rFonts w:ascii="Times New Roman" w:hAnsi="Times New Roman" w:cs="Times New Roman"/>
          <w:sz w:val="22"/>
          <w:szCs w:val="22"/>
          <w:lang w:val="en-GB"/>
        </w:rPr>
      </w:pPr>
      <w:r w:rsidRPr="00991E60">
        <w:rPr>
          <w:rFonts w:ascii="Times New Roman" w:hAnsi="Times New Roman" w:cs="Times New Roman"/>
          <w:sz w:val="20"/>
          <w:szCs w:val="22"/>
          <w:lang w:val="en-GB"/>
        </w:rPr>
        <w:t>(To be filled by Online Course Evaluation Committee)</w:t>
      </w:r>
    </w:p>
    <w:p w14:paraId="2DE1E9D2" w14:textId="77777777" w:rsidR="00D0228D" w:rsidRPr="00080967" w:rsidRDefault="00D0228D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tbl>
      <w:tblPr>
        <w:tblStyle w:val="TableGrid"/>
        <w:tblW w:w="936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807"/>
        <w:gridCol w:w="6553"/>
      </w:tblGrid>
      <w:tr w:rsidR="00E32124" w:rsidRPr="00080967" w14:paraId="678F2352" w14:textId="77777777" w:rsidTr="00A64A38">
        <w:trPr>
          <w:trHeight w:val="271"/>
        </w:trPr>
        <w:tc>
          <w:tcPr>
            <w:tcW w:w="2807" w:type="dxa"/>
          </w:tcPr>
          <w:p w14:paraId="0EE7155E" w14:textId="77777777" w:rsidR="00E32124" w:rsidRPr="00080967" w:rsidRDefault="00E32124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Department:</w:t>
            </w:r>
          </w:p>
        </w:tc>
        <w:tc>
          <w:tcPr>
            <w:tcW w:w="6553" w:type="dxa"/>
            <w:vAlign w:val="center"/>
          </w:tcPr>
          <w:p w14:paraId="522B70B1" w14:textId="77777777" w:rsidR="00E32124" w:rsidRPr="00080967" w:rsidRDefault="00E32124" w:rsidP="00B05031">
            <w:pPr>
              <w:pStyle w:val="Head2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E32124" w:rsidRPr="00080967" w14:paraId="6A90E049" w14:textId="77777777" w:rsidTr="00A64A38">
        <w:trPr>
          <w:trHeight w:val="261"/>
        </w:trPr>
        <w:tc>
          <w:tcPr>
            <w:tcW w:w="2807" w:type="dxa"/>
          </w:tcPr>
          <w:p w14:paraId="794AE5A4" w14:textId="77777777" w:rsidR="00E32124" w:rsidRPr="00080967" w:rsidRDefault="00E32124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Course Code and Title:</w:t>
            </w:r>
          </w:p>
        </w:tc>
        <w:tc>
          <w:tcPr>
            <w:tcW w:w="6553" w:type="dxa"/>
            <w:vAlign w:val="center"/>
          </w:tcPr>
          <w:p w14:paraId="4958B126" w14:textId="77777777" w:rsidR="00E32124" w:rsidRPr="00080967" w:rsidRDefault="00E32124" w:rsidP="00B05031">
            <w:pPr>
              <w:pStyle w:val="Head2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E32124" w:rsidRPr="00080967" w14:paraId="30A95382" w14:textId="77777777" w:rsidTr="00A64A38">
        <w:trPr>
          <w:trHeight w:val="271"/>
        </w:trPr>
        <w:tc>
          <w:tcPr>
            <w:tcW w:w="2807" w:type="dxa"/>
          </w:tcPr>
          <w:p w14:paraId="52F9366C" w14:textId="77777777" w:rsidR="00E32124" w:rsidRPr="00080967" w:rsidRDefault="00E32124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Semester:</w:t>
            </w:r>
          </w:p>
        </w:tc>
        <w:tc>
          <w:tcPr>
            <w:tcW w:w="6553" w:type="dxa"/>
          </w:tcPr>
          <w:p w14:paraId="3DA9A846" w14:textId="77777777" w:rsidR="00E32124" w:rsidRPr="00080967" w:rsidRDefault="00E32124" w:rsidP="00B05031">
            <w:pPr>
              <w:rPr>
                <w:rFonts w:ascii="Times New Roman" w:hAnsi="Times New Roman" w:cs="Times New Roman"/>
              </w:rPr>
            </w:pPr>
          </w:p>
        </w:tc>
      </w:tr>
      <w:tr w:rsidR="00E32124" w:rsidRPr="00080967" w14:paraId="38C60DA5" w14:textId="77777777" w:rsidTr="00A64A38">
        <w:trPr>
          <w:trHeight w:val="261"/>
        </w:trPr>
        <w:tc>
          <w:tcPr>
            <w:tcW w:w="2807" w:type="dxa"/>
          </w:tcPr>
          <w:p w14:paraId="7C5D932B" w14:textId="10F152BC" w:rsidR="00E32124" w:rsidRPr="00080967" w:rsidRDefault="00E32124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Instructor:</w:t>
            </w:r>
          </w:p>
        </w:tc>
        <w:tc>
          <w:tcPr>
            <w:tcW w:w="6553" w:type="dxa"/>
          </w:tcPr>
          <w:p w14:paraId="2CE3C33F" w14:textId="77777777" w:rsidR="00E32124" w:rsidRPr="00080967" w:rsidRDefault="00E32124" w:rsidP="00B05031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</w:tbl>
    <w:p w14:paraId="4ED3F136" w14:textId="0FF39C5D" w:rsidR="00D0228D" w:rsidRPr="00080967" w:rsidRDefault="00D0228D" w:rsidP="00B05031">
      <w:pPr>
        <w:jc w:val="both"/>
        <w:rPr>
          <w:rFonts w:ascii="Times New Roman" w:hAnsi="Times New Roman" w:cs="Times New Roman"/>
          <w:lang w:val="en-GB"/>
        </w:rPr>
      </w:pPr>
    </w:p>
    <w:p w14:paraId="0FC26478" w14:textId="77777777" w:rsidR="00C12EEE" w:rsidRPr="00080967" w:rsidRDefault="00C12EEE" w:rsidP="00B05031">
      <w:pPr>
        <w:jc w:val="both"/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701"/>
        <w:gridCol w:w="5149"/>
        <w:gridCol w:w="1341"/>
        <w:gridCol w:w="1084"/>
        <w:gridCol w:w="1080"/>
      </w:tblGrid>
      <w:tr w:rsidR="00D0228D" w:rsidRPr="00080967" w14:paraId="18C0DC4E" w14:textId="77777777" w:rsidTr="006871EF">
        <w:tc>
          <w:tcPr>
            <w:tcW w:w="701" w:type="dxa"/>
          </w:tcPr>
          <w:p w14:paraId="33D97744" w14:textId="289AF4D1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S.</w:t>
            </w:r>
            <w:r w:rsidR="00B65BEF" w:rsidRPr="00080967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r w:rsidRPr="00080967">
              <w:rPr>
                <w:rFonts w:ascii="Times New Roman" w:hAnsi="Times New Roman" w:cs="Times New Roman"/>
                <w:b/>
                <w:lang w:val="en-GB"/>
              </w:rPr>
              <w:t>No.</w:t>
            </w:r>
          </w:p>
        </w:tc>
        <w:tc>
          <w:tcPr>
            <w:tcW w:w="5149" w:type="dxa"/>
          </w:tcPr>
          <w:p w14:paraId="38C12C97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Item</w:t>
            </w:r>
          </w:p>
        </w:tc>
        <w:tc>
          <w:tcPr>
            <w:tcW w:w="1341" w:type="dxa"/>
          </w:tcPr>
          <w:p w14:paraId="65D8823B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Satisfactory</w:t>
            </w:r>
          </w:p>
        </w:tc>
        <w:tc>
          <w:tcPr>
            <w:tcW w:w="1084" w:type="dxa"/>
          </w:tcPr>
          <w:p w14:paraId="3E09086C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Needs Revision</w:t>
            </w:r>
          </w:p>
        </w:tc>
        <w:tc>
          <w:tcPr>
            <w:tcW w:w="1080" w:type="dxa"/>
          </w:tcPr>
          <w:p w14:paraId="7B94DBCA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Remarks</w:t>
            </w:r>
          </w:p>
        </w:tc>
      </w:tr>
      <w:tr w:rsidR="00D0228D" w:rsidRPr="00080967" w14:paraId="5DD3FB19" w14:textId="77777777" w:rsidTr="006871EF">
        <w:tc>
          <w:tcPr>
            <w:tcW w:w="701" w:type="dxa"/>
          </w:tcPr>
          <w:p w14:paraId="39D062FE" w14:textId="77777777" w:rsidR="00D0228D" w:rsidRPr="00080967" w:rsidRDefault="00D0228D" w:rsidP="00B0503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</w:p>
        </w:tc>
        <w:tc>
          <w:tcPr>
            <w:tcW w:w="5149" w:type="dxa"/>
          </w:tcPr>
          <w:p w14:paraId="0A728F21" w14:textId="77777777" w:rsidR="00D0228D" w:rsidRPr="00080967" w:rsidRDefault="00D0228D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lang w:val="en-GB"/>
              </w:rPr>
              <w:t>Basic information</w:t>
            </w:r>
            <w:r w:rsidRPr="00080967">
              <w:rPr>
                <w:rStyle w:val="eop"/>
              </w:rPr>
              <w:t> provided about the course, instructor,</w:t>
            </w:r>
          </w:p>
          <w:p w14:paraId="67E9AB32" w14:textId="2BFA151A" w:rsidR="00D0228D" w:rsidRPr="00080967" w:rsidRDefault="00D0228D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lang w:val="en-GB"/>
              </w:rPr>
              <w:t>Department, sections</w:t>
            </w:r>
            <w:r w:rsidR="006D7454" w:rsidRPr="00080967">
              <w:rPr>
                <w:rStyle w:val="normaltextrun"/>
                <w:lang w:val="en-GB"/>
              </w:rPr>
              <w:t xml:space="preserve">, </w:t>
            </w:r>
            <w:r w:rsidRPr="00080967">
              <w:rPr>
                <w:rStyle w:val="normaltextrun"/>
                <w:lang w:val="en-GB"/>
              </w:rPr>
              <w:t>credit hours</w:t>
            </w:r>
            <w:r w:rsidR="006D7454" w:rsidRPr="00080967">
              <w:rPr>
                <w:rStyle w:val="normaltextrun"/>
                <w:lang w:val="en-GB"/>
              </w:rPr>
              <w:t xml:space="preserve"> and grading criteria</w:t>
            </w:r>
          </w:p>
        </w:tc>
        <w:tc>
          <w:tcPr>
            <w:tcW w:w="1341" w:type="dxa"/>
          </w:tcPr>
          <w:p w14:paraId="0A597E93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4" w:type="dxa"/>
          </w:tcPr>
          <w:p w14:paraId="265985FA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0" w:type="dxa"/>
          </w:tcPr>
          <w:p w14:paraId="5375809D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16F8B42F" w14:textId="77777777" w:rsidTr="006871EF">
        <w:tc>
          <w:tcPr>
            <w:tcW w:w="701" w:type="dxa"/>
          </w:tcPr>
          <w:p w14:paraId="2854D5C9" w14:textId="77777777" w:rsidR="00D0228D" w:rsidRPr="00080967" w:rsidRDefault="00D0228D" w:rsidP="00B0503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</w:p>
        </w:tc>
        <w:tc>
          <w:tcPr>
            <w:tcW w:w="5149" w:type="dxa"/>
          </w:tcPr>
          <w:p w14:paraId="599A427B" w14:textId="77777777" w:rsidR="00D0228D" w:rsidRPr="00080967" w:rsidRDefault="00D0228D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lang w:val="en-GB"/>
              </w:rPr>
              <w:t>Instructor’s contact information</w:t>
            </w:r>
            <w:r w:rsidRPr="00080967">
              <w:rPr>
                <w:rStyle w:val="eop"/>
              </w:rPr>
              <w:t> </w:t>
            </w:r>
          </w:p>
        </w:tc>
        <w:tc>
          <w:tcPr>
            <w:tcW w:w="1341" w:type="dxa"/>
          </w:tcPr>
          <w:p w14:paraId="0DF546F2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4" w:type="dxa"/>
          </w:tcPr>
          <w:p w14:paraId="15AF78B9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0" w:type="dxa"/>
          </w:tcPr>
          <w:p w14:paraId="07B71DA3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78498027" w14:textId="77777777" w:rsidTr="006871EF">
        <w:tc>
          <w:tcPr>
            <w:tcW w:w="701" w:type="dxa"/>
          </w:tcPr>
          <w:p w14:paraId="5E252ADE" w14:textId="77777777" w:rsidR="00D0228D" w:rsidRPr="00080967" w:rsidRDefault="00D0228D" w:rsidP="00B0503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</w:p>
        </w:tc>
        <w:tc>
          <w:tcPr>
            <w:tcW w:w="5149" w:type="dxa"/>
          </w:tcPr>
          <w:p w14:paraId="52EA5E8A" w14:textId="77BD65DE" w:rsidR="00D0228D" w:rsidRPr="00080967" w:rsidRDefault="00D0228D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lang w:val="en-GB"/>
              </w:rPr>
              <w:t xml:space="preserve">Modes of lecture delivery </w:t>
            </w:r>
            <w:r w:rsidR="00DE6598" w:rsidRPr="00080967">
              <w:rPr>
                <w:rStyle w:val="normaltextrun"/>
                <w:lang w:val="en-GB"/>
              </w:rPr>
              <w:t xml:space="preserve">and scheduled timings </w:t>
            </w:r>
            <w:r w:rsidRPr="00080967">
              <w:rPr>
                <w:rStyle w:val="normaltextrun"/>
                <w:lang w:val="en-GB"/>
              </w:rPr>
              <w:t>are clearly mentioned</w:t>
            </w:r>
            <w:r w:rsidR="00B65BEF" w:rsidRPr="00080967">
              <w:rPr>
                <w:rStyle w:val="eop"/>
              </w:rPr>
              <w:t xml:space="preserve"> by the Instructor</w:t>
            </w:r>
          </w:p>
        </w:tc>
        <w:tc>
          <w:tcPr>
            <w:tcW w:w="1341" w:type="dxa"/>
          </w:tcPr>
          <w:p w14:paraId="0439B073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4" w:type="dxa"/>
          </w:tcPr>
          <w:p w14:paraId="3432D6DD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0" w:type="dxa"/>
          </w:tcPr>
          <w:p w14:paraId="1D69A0C6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5EE94EBA" w14:textId="77777777" w:rsidTr="006871EF">
        <w:tc>
          <w:tcPr>
            <w:tcW w:w="701" w:type="dxa"/>
          </w:tcPr>
          <w:p w14:paraId="36C64929" w14:textId="77777777" w:rsidR="00D0228D" w:rsidRPr="00080967" w:rsidRDefault="00D0228D" w:rsidP="00B0503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</w:p>
        </w:tc>
        <w:tc>
          <w:tcPr>
            <w:tcW w:w="5149" w:type="dxa"/>
          </w:tcPr>
          <w:p w14:paraId="6FF1806F" w14:textId="77777777" w:rsidR="00D0228D" w:rsidRPr="00080967" w:rsidRDefault="00D0228D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lang w:val="en-GB"/>
              </w:rPr>
              <w:t>Assessment methods are mentioned and are reflective of measuring the course learning outcomes</w:t>
            </w:r>
            <w:r w:rsidRPr="00080967">
              <w:rPr>
                <w:rStyle w:val="eop"/>
              </w:rPr>
              <w:t> </w:t>
            </w:r>
          </w:p>
        </w:tc>
        <w:tc>
          <w:tcPr>
            <w:tcW w:w="1341" w:type="dxa"/>
          </w:tcPr>
          <w:p w14:paraId="1ED91AA9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4" w:type="dxa"/>
          </w:tcPr>
          <w:p w14:paraId="09E09473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0" w:type="dxa"/>
          </w:tcPr>
          <w:p w14:paraId="07ABA518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72D11A33" w14:textId="77777777" w:rsidTr="006871EF">
        <w:tc>
          <w:tcPr>
            <w:tcW w:w="701" w:type="dxa"/>
          </w:tcPr>
          <w:p w14:paraId="377E1A93" w14:textId="77777777" w:rsidR="00D0228D" w:rsidRPr="00080967" w:rsidRDefault="00D0228D" w:rsidP="00B0503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</w:p>
        </w:tc>
        <w:tc>
          <w:tcPr>
            <w:tcW w:w="5149" w:type="dxa"/>
          </w:tcPr>
          <w:p w14:paraId="7BCE4D8B" w14:textId="05A0352B" w:rsidR="00D0228D" w:rsidRPr="00080967" w:rsidRDefault="00B65BEF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lang w:val="en-GB"/>
              </w:rPr>
              <w:t>Adequacy of t</w:t>
            </w:r>
            <w:r w:rsidR="00D0228D" w:rsidRPr="00080967">
              <w:rPr>
                <w:rStyle w:val="normaltextrun"/>
                <w:lang w:val="en-GB"/>
              </w:rPr>
              <w:t>eaching material and additional resources</w:t>
            </w:r>
            <w:r w:rsidR="00D0228D" w:rsidRPr="00080967">
              <w:rPr>
                <w:rStyle w:val="eop"/>
              </w:rPr>
              <w:t> </w:t>
            </w:r>
            <w:r w:rsidRPr="00080967">
              <w:rPr>
                <w:rStyle w:val="eop"/>
              </w:rPr>
              <w:t>provided by the Instructor for online classes</w:t>
            </w:r>
          </w:p>
        </w:tc>
        <w:tc>
          <w:tcPr>
            <w:tcW w:w="1341" w:type="dxa"/>
          </w:tcPr>
          <w:p w14:paraId="3481CD06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4" w:type="dxa"/>
          </w:tcPr>
          <w:p w14:paraId="72A33F03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0" w:type="dxa"/>
          </w:tcPr>
          <w:p w14:paraId="7BB53C24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6B52F6A1" w14:textId="77777777" w:rsidTr="006871EF">
        <w:tc>
          <w:tcPr>
            <w:tcW w:w="701" w:type="dxa"/>
          </w:tcPr>
          <w:p w14:paraId="5AE710BC" w14:textId="77777777" w:rsidR="00D0228D" w:rsidRPr="00080967" w:rsidRDefault="00D0228D" w:rsidP="00B0503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</w:p>
        </w:tc>
        <w:tc>
          <w:tcPr>
            <w:tcW w:w="5149" w:type="dxa"/>
          </w:tcPr>
          <w:p w14:paraId="6D79E006" w14:textId="2810C2F1" w:rsidR="00D0228D" w:rsidRPr="00080967" w:rsidRDefault="00D0228D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lang w:val="en-GB"/>
              </w:rPr>
              <w:t>Tools/ Platforms</w:t>
            </w:r>
            <w:r w:rsidR="00B65BEF" w:rsidRPr="00080967">
              <w:rPr>
                <w:rStyle w:val="normaltextrun"/>
                <w:lang w:val="en-GB"/>
              </w:rPr>
              <w:t xml:space="preserve"> used by the Instructor</w:t>
            </w:r>
            <w:r w:rsidRPr="00080967">
              <w:rPr>
                <w:rStyle w:val="normaltextrun"/>
                <w:lang w:val="en-GB"/>
              </w:rPr>
              <w:t xml:space="preserve"> for online lecture delivery </w:t>
            </w:r>
          </w:p>
        </w:tc>
        <w:tc>
          <w:tcPr>
            <w:tcW w:w="1341" w:type="dxa"/>
          </w:tcPr>
          <w:p w14:paraId="77943D50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4" w:type="dxa"/>
          </w:tcPr>
          <w:p w14:paraId="0D011F13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0" w:type="dxa"/>
          </w:tcPr>
          <w:p w14:paraId="7F11DCDD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5D5812B4" w14:textId="77777777" w:rsidTr="006871EF">
        <w:tc>
          <w:tcPr>
            <w:tcW w:w="701" w:type="dxa"/>
          </w:tcPr>
          <w:p w14:paraId="68CC7180" w14:textId="77777777" w:rsidR="00D0228D" w:rsidRPr="00080967" w:rsidRDefault="00D0228D" w:rsidP="00B0503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</w:p>
        </w:tc>
        <w:tc>
          <w:tcPr>
            <w:tcW w:w="5149" w:type="dxa"/>
          </w:tcPr>
          <w:p w14:paraId="062B34D0" w14:textId="77777777" w:rsidR="00D0228D" w:rsidRPr="00080967" w:rsidRDefault="00D0228D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lang w:val="en-GB"/>
              </w:rPr>
              <w:t>Familiarity of faculty with the online teaching platforms</w:t>
            </w:r>
            <w:r w:rsidRPr="00080967">
              <w:rPr>
                <w:rStyle w:val="eop"/>
              </w:rPr>
              <w:t> </w:t>
            </w:r>
          </w:p>
        </w:tc>
        <w:tc>
          <w:tcPr>
            <w:tcW w:w="1341" w:type="dxa"/>
          </w:tcPr>
          <w:p w14:paraId="4295C5F6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4" w:type="dxa"/>
          </w:tcPr>
          <w:p w14:paraId="06D84344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0" w:type="dxa"/>
          </w:tcPr>
          <w:p w14:paraId="31993376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7676A719" w14:textId="77777777" w:rsidTr="006871EF">
        <w:tc>
          <w:tcPr>
            <w:tcW w:w="701" w:type="dxa"/>
          </w:tcPr>
          <w:p w14:paraId="16D25F41" w14:textId="77777777" w:rsidR="00D0228D" w:rsidRPr="00080967" w:rsidRDefault="00D0228D" w:rsidP="00B0503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</w:p>
        </w:tc>
        <w:tc>
          <w:tcPr>
            <w:tcW w:w="5149" w:type="dxa"/>
          </w:tcPr>
          <w:p w14:paraId="1F9D0E9E" w14:textId="61FB42FF" w:rsidR="00D0228D" w:rsidRPr="00080967" w:rsidRDefault="00D0228D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lang w:val="en-GB"/>
              </w:rPr>
              <w:t>Course learning outcomes mentioned with appropriate knowledge domain</w:t>
            </w:r>
            <w:r w:rsidR="00B65BEF" w:rsidRPr="00080967">
              <w:rPr>
                <w:rStyle w:val="normaltextrun"/>
                <w:lang w:val="en-GB"/>
              </w:rPr>
              <w:t xml:space="preserve">, </w:t>
            </w:r>
            <w:r w:rsidRPr="00080967">
              <w:rPr>
                <w:rStyle w:val="normaltextrun"/>
                <w:lang w:val="en-GB"/>
              </w:rPr>
              <w:t>taxonomy level and graduate attribute</w:t>
            </w:r>
            <w:r w:rsidR="00B65BEF" w:rsidRPr="00080967">
              <w:rPr>
                <w:rStyle w:val="normaltextrun"/>
                <w:lang w:val="en-GB"/>
              </w:rPr>
              <w:t>s</w:t>
            </w:r>
          </w:p>
        </w:tc>
        <w:tc>
          <w:tcPr>
            <w:tcW w:w="1341" w:type="dxa"/>
          </w:tcPr>
          <w:p w14:paraId="67467A3E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4" w:type="dxa"/>
          </w:tcPr>
          <w:p w14:paraId="15CC9B3B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0" w:type="dxa"/>
          </w:tcPr>
          <w:p w14:paraId="656BDFD4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635E5171" w14:textId="77777777" w:rsidTr="006871EF">
        <w:tc>
          <w:tcPr>
            <w:tcW w:w="701" w:type="dxa"/>
          </w:tcPr>
          <w:p w14:paraId="40F5572E" w14:textId="77777777" w:rsidR="00D0228D" w:rsidRPr="00080967" w:rsidRDefault="00D0228D" w:rsidP="00B0503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</w:p>
        </w:tc>
        <w:tc>
          <w:tcPr>
            <w:tcW w:w="5149" w:type="dxa"/>
          </w:tcPr>
          <w:p w14:paraId="1F1E452C" w14:textId="1169AF06" w:rsidR="00D0228D" w:rsidRPr="00080967" w:rsidRDefault="00D0228D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lang w:val="en-GB"/>
              </w:rPr>
              <w:t>Weekly lecture</w:t>
            </w:r>
            <w:r w:rsidR="00E34A42" w:rsidRPr="00080967">
              <w:rPr>
                <w:rStyle w:val="normaltextrun"/>
                <w:lang w:val="en-GB"/>
              </w:rPr>
              <w:t xml:space="preserve"> </w:t>
            </w:r>
            <w:r w:rsidRPr="00080967">
              <w:rPr>
                <w:rStyle w:val="normaltextrun"/>
                <w:lang w:val="en-GB"/>
              </w:rPr>
              <w:t>plan is balanced and properly distributed</w:t>
            </w:r>
          </w:p>
        </w:tc>
        <w:tc>
          <w:tcPr>
            <w:tcW w:w="1341" w:type="dxa"/>
          </w:tcPr>
          <w:p w14:paraId="67506B12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4" w:type="dxa"/>
          </w:tcPr>
          <w:p w14:paraId="13287353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0" w:type="dxa"/>
          </w:tcPr>
          <w:p w14:paraId="11DCEC34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3F404B26" w14:textId="77777777" w:rsidTr="006871EF">
        <w:tc>
          <w:tcPr>
            <w:tcW w:w="701" w:type="dxa"/>
          </w:tcPr>
          <w:p w14:paraId="346751FD" w14:textId="77777777" w:rsidR="00D0228D" w:rsidRPr="00080967" w:rsidRDefault="00D0228D" w:rsidP="00B0503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</w:p>
        </w:tc>
        <w:tc>
          <w:tcPr>
            <w:tcW w:w="5149" w:type="dxa"/>
          </w:tcPr>
          <w:p w14:paraId="7AC12D00" w14:textId="62F50D11" w:rsidR="00D0228D" w:rsidRPr="00080967" w:rsidRDefault="00D0228D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080967">
              <w:rPr>
                <w:rStyle w:val="normaltextrun"/>
                <w:lang w:val="en-GB"/>
              </w:rPr>
              <w:t>Coverage of the approved course contents </w:t>
            </w:r>
            <w:r w:rsidR="004F5896" w:rsidRPr="00080967">
              <w:rPr>
                <w:rStyle w:val="normaltextrun"/>
                <w:lang w:val="en-GB"/>
              </w:rPr>
              <w:t xml:space="preserve">as </w:t>
            </w:r>
            <w:r w:rsidR="00F166FC" w:rsidRPr="00080967">
              <w:rPr>
                <w:rStyle w:val="normaltextrun"/>
                <w:lang w:val="en-GB"/>
              </w:rPr>
              <w:t xml:space="preserve">reflected </w:t>
            </w:r>
            <w:r w:rsidR="00584BDC" w:rsidRPr="00080967">
              <w:rPr>
                <w:rStyle w:val="normaltextrun"/>
                <w:lang w:val="en-GB"/>
              </w:rPr>
              <w:t>in the lecture plan</w:t>
            </w:r>
          </w:p>
        </w:tc>
        <w:tc>
          <w:tcPr>
            <w:tcW w:w="1341" w:type="dxa"/>
          </w:tcPr>
          <w:p w14:paraId="5FE84DE3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4" w:type="dxa"/>
          </w:tcPr>
          <w:p w14:paraId="6E00E517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0" w:type="dxa"/>
          </w:tcPr>
          <w:p w14:paraId="33618537" w14:textId="77777777" w:rsidR="00D0228D" w:rsidRPr="00080967" w:rsidRDefault="00D0228D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E0A94" w:rsidRPr="00080967" w14:paraId="645488C7" w14:textId="77777777" w:rsidTr="006871EF">
        <w:tc>
          <w:tcPr>
            <w:tcW w:w="701" w:type="dxa"/>
          </w:tcPr>
          <w:p w14:paraId="669B1852" w14:textId="77777777" w:rsidR="008E0A94" w:rsidRPr="00080967" w:rsidRDefault="008E0A94" w:rsidP="00B05031">
            <w:pPr>
              <w:pStyle w:val="paragraph"/>
              <w:numPr>
                <w:ilvl w:val="0"/>
                <w:numId w:val="1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</w:p>
        </w:tc>
        <w:tc>
          <w:tcPr>
            <w:tcW w:w="5149" w:type="dxa"/>
          </w:tcPr>
          <w:p w14:paraId="6700DCFA" w14:textId="6B7C08FF" w:rsidR="008E0A94" w:rsidRPr="00080967" w:rsidRDefault="008E0A94" w:rsidP="00B0503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lang w:val="en-GB"/>
              </w:rPr>
            </w:pPr>
            <w:r w:rsidRPr="00080967">
              <w:rPr>
                <w:rStyle w:val="normaltextrun"/>
                <w:lang w:val="en-GB"/>
              </w:rPr>
              <w:t>The offered course meets the minimum requirements as mentioned in PEC Guidelines (Amid COVID-19)</w:t>
            </w:r>
          </w:p>
        </w:tc>
        <w:tc>
          <w:tcPr>
            <w:tcW w:w="1341" w:type="dxa"/>
          </w:tcPr>
          <w:p w14:paraId="272A3ED6" w14:textId="77777777" w:rsidR="008E0A94" w:rsidRPr="00080967" w:rsidRDefault="008E0A94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4" w:type="dxa"/>
          </w:tcPr>
          <w:p w14:paraId="1AB94D52" w14:textId="77777777" w:rsidR="008E0A94" w:rsidRPr="00080967" w:rsidRDefault="008E0A94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080" w:type="dxa"/>
          </w:tcPr>
          <w:p w14:paraId="51D7F165" w14:textId="77777777" w:rsidR="008E0A94" w:rsidRPr="00080967" w:rsidRDefault="008E0A94" w:rsidP="00B05031">
            <w:pPr>
              <w:jc w:val="both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208FC52D" w14:textId="77777777" w:rsidR="00D0228D" w:rsidRPr="00080967" w:rsidRDefault="00D0228D" w:rsidP="00B05031">
      <w:pPr>
        <w:jc w:val="both"/>
        <w:rPr>
          <w:rFonts w:ascii="Times New Roman" w:hAnsi="Times New Roman" w:cs="Times New Roman"/>
          <w:lang w:val="en-GB"/>
        </w:rPr>
      </w:pPr>
    </w:p>
    <w:p w14:paraId="468C170E" w14:textId="77777777" w:rsidR="00D0228D" w:rsidRPr="00080967" w:rsidRDefault="00D0228D" w:rsidP="00991E60">
      <w:pPr>
        <w:ind w:right="-518"/>
        <w:jc w:val="both"/>
        <w:rPr>
          <w:rFonts w:ascii="Times New Roman" w:hAnsi="Times New Roman" w:cs="Times New Roman"/>
          <w:b/>
          <w:u w:val="single"/>
          <w:lang w:val="en-GB"/>
        </w:rPr>
      </w:pPr>
    </w:p>
    <w:p w14:paraId="075D4769" w14:textId="7314E10E" w:rsidR="00D0228D" w:rsidRPr="00080967" w:rsidRDefault="001836A9" w:rsidP="00991E60">
      <w:pPr>
        <w:ind w:right="-518"/>
        <w:jc w:val="both"/>
        <w:rPr>
          <w:rFonts w:ascii="Times New Roman" w:hAnsi="Times New Roman" w:cs="Times New Roman"/>
          <w:b/>
          <w:u w:val="single"/>
          <w:lang w:val="en-GB"/>
        </w:rPr>
      </w:pPr>
      <w:r w:rsidRPr="00080967">
        <w:rPr>
          <w:rFonts w:ascii="Times New Roman" w:hAnsi="Times New Roman" w:cs="Times New Roman"/>
          <w:b/>
          <w:u w:val="single"/>
          <w:lang w:val="en-GB"/>
        </w:rPr>
        <w:t xml:space="preserve">Recommendations of </w:t>
      </w:r>
      <w:r w:rsidR="00D0228D" w:rsidRPr="00080967">
        <w:rPr>
          <w:rFonts w:ascii="Times New Roman" w:hAnsi="Times New Roman" w:cs="Times New Roman"/>
          <w:b/>
          <w:u w:val="single"/>
          <w:lang w:val="en-GB"/>
        </w:rPr>
        <w:t xml:space="preserve">Online </w:t>
      </w:r>
      <w:r w:rsidR="00CD4B06" w:rsidRPr="00080967">
        <w:rPr>
          <w:rFonts w:ascii="Times New Roman" w:hAnsi="Times New Roman" w:cs="Times New Roman"/>
          <w:b/>
          <w:u w:val="single"/>
          <w:lang w:val="en-GB"/>
        </w:rPr>
        <w:t xml:space="preserve">Course </w:t>
      </w:r>
      <w:r w:rsidR="00D0228D" w:rsidRPr="00080967">
        <w:rPr>
          <w:rFonts w:ascii="Times New Roman" w:hAnsi="Times New Roman" w:cs="Times New Roman"/>
          <w:b/>
          <w:u w:val="single"/>
          <w:lang w:val="en-GB"/>
        </w:rPr>
        <w:t>Evaluation Committee</w:t>
      </w:r>
    </w:p>
    <w:p w14:paraId="030AC25D" w14:textId="55C8A008" w:rsidR="001836A9" w:rsidRPr="00080967" w:rsidRDefault="001836A9" w:rsidP="00991E60">
      <w:pPr>
        <w:ind w:right="-518"/>
        <w:jc w:val="both"/>
        <w:rPr>
          <w:rFonts w:ascii="Times New Roman" w:hAnsi="Times New Roman" w:cs="Times New Roman"/>
          <w:b/>
          <w:u w:val="single"/>
          <w:lang w:val="en-GB"/>
        </w:rPr>
      </w:pPr>
      <w:r w:rsidRPr="00080967">
        <w:rPr>
          <w:rFonts w:ascii="Times New Roman" w:hAnsi="Times New Roman" w:cs="Times New Roman"/>
          <w:b/>
          <w:u w:val="single"/>
          <w:lang w:val="en-GB"/>
        </w:rPr>
        <w:t>___________________________________________________________________________</w:t>
      </w:r>
      <w:r w:rsidR="00A64A38">
        <w:rPr>
          <w:rFonts w:ascii="Times New Roman" w:hAnsi="Times New Roman" w:cs="Times New Roman"/>
          <w:b/>
          <w:u w:val="single"/>
          <w:lang w:val="en-GB"/>
        </w:rPr>
        <w:t>___</w:t>
      </w:r>
    </w:p>
    <w:p w14:paraId="20893A06" w14:textId="77777777" w:rsidR="00D0228D" w:rsidRPr="00080967" w:rsidRDefault="00D0228D" w:rsidP="00B05031">
      <w:pPr>
        <w:jc w:val="both"/>
        <w:rPr>
          <w:rFonts w:ascii="Times New Roman" w:hAnsi="Times New Roman" w:cs="Times New Roman"/>
          <w:b/>
          <w:u w:val="single"/>
          <w:lang w:val="en-GB"/>
        </w:rPr>
      </w:pPr>
    </w:p>
    <w:p w14:paraId="4B83B878" w14:textId="77777777" w:rsidR="00D0228D" w:rsidRPr="00080967" w:rsidRDefault="00D0228D" w:rsidP="00B05031">
      <w:pPr>
        <w:jc w:val="both"/>
        <w:rPr>
          <w:rFonts w:ascii="Times New Roman" w:hAnsi="Times New Roman" w:cs="Times New Roman"/>
          <w:b/>
          <w:u w:val="single"/>
          <w:lang w:val="en-GB"/>
        </w:rPr>
      </w:pPr>
    </w:p>
    <w:p w14:paraId="1748A797" w14:textId="0CB0299A" w:rsidR="00D0228D" w:rsidRPr="00080967" w:rsidRDefault="00D0228D" w:rsidP="00A64A38">
      <w:pPr>
        <w:pStyle w:val="ListParagraph"/>
        <w:numPr>
          <w:ilvl w:val="0"/>
          <w:numId w:val="15"/>
        </w:numPr>
        <w:spacing w:after="0" w:line="360" w:lineRule="auto"/>
        <w:ind w:right="-518"/>
        <w:jc w:val="both"/>
        <w:rPr>
          <w:rFonts w:ascii="Times New Roman" w:hAnsi="Times New Roman" w:cs="Times New Roman"/>
          <w:lang w:val="en-GB"/>
        </w:rPr>
      </w:pPr>
      <w:r w:rsidRPr="00080967">
        <w:rPr>
          <w:rFonts w:ascii="Times New Roman" w:hAnsi="Times New Roman" w:cs="Times New Roman"/>
          <w:lang w:val="en-GB"/>
        </w:rPr>
        <w:t>Chairman</w:t>
      </w:r>
      <w:r w:rsidR="001836A9" w:rsidRPr="00080967">
        <w:rPr>
          <w:rFonts w:ascii="Times New Roman" w:hAnsi="Times New Roman" w:cs="Times New Roman"/>
          <w:lang w:val="en-GB"/>
        </w:rPr>
        <w:tab/>
      </w:r>
      <w:r w:rsidR="001836A9" w:rsidRPr="00080967">
        <w:rPr>
          <w:rFonts w:ascii="Times New Roman" w:hAnsi="Times New Roman" w:cs="Times New Roman"/>
          <w:lang w:val="en-GB"/>
        </w:rPr>
        <w:tab/>
      </w:r>
      <w:r w:rsidR="001836A9"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="00A64A38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 xml:space="preserve">Name &amp; </w:t>
      </w:r>
      <w:proofErr w:type="gramStart"/>
      <w:r w:rsidRPr="00080967">
        <w:rPr>
          <w:rFonts w:ascii="Times New Roman" w:hAnsi="Times New Roman" w:cs="Times New Roman"/>
          <w:lang w:val="en-GB"/>
        </w:rPr>
        <w:t>Sign:_</w:t>
      </w:r>
      <w:proofErr w:type="gramEnd"/>
      <w:r w:rsidRPr="00080967">
        <w:rPr>
          <w:rFonts w:ascii="Times New Roman" w:hAnsi="Times New Roman" w:cs="Times New Roman"/>
          <w:lang w:val="en-GB"/>
        </w:rPr>
        <w:t>____________________</w:t>
      </w:r>
    </w:p>
    <w:p w14:paraId="59521715" w14:textId="5D38B27D" w:rsidR="00D0228D" w:rsidRPr="00080967" w:rsidRDefault="00D0228D" w:rsidP="00A64A38">
      <w:pPr>
        <w:pStyle w:val="ListParagraph"/>
        <w:numPr>
          <w:ilvl w:val="0"/>
          <w:numId w:val="15"/>
        </w:numPr>
        <w:spacing w:after="0" w:line="360" w:lineRule="auto"/>
        <w:ind w:right="-518"/>
        <w:jc w:val="both"/>
        <w:rPr>
          <w:rFonts w:ascii="Times New Roman" w:hAnsi="Times New Roman" w:cs="Times New Roman"/>
          <w:lang w:val="en-GB"/>
        </w:rPr>
      </w:pPr>
      <w:r w:rsidRPr="00080967">
        <w:rPr>
          <w:rFonts w:ascii="Times New Roman" w:hAnsi="Times New Roman" w:cs="Times New Roman"/>
          <w:lang w:val="en-GB"/>
        </w:rPr>
        <w:t>Member 1</w:t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="00A64A38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 xml:space="preserve">Name &amp; </w:t>
      </w:r>
      <w:proofErr w:type="gramStart"/>
      <w:r w:rsidRPr="00080967">
        <w:rPr>
          <w:rFonts w:ascii="Times New Roman" w:hAnsi="Times New Roman" w:cs="Times New Roman"/>
          <w:lang w:val="en-GB"/>
        </w:rPr>
        <w:t>Sign:_</w:t>
      </w:r>
      <w:proofErr w:type="gramEnd"/>
      <w:r w:rsidRPr="00080967">
        <w:rPr>
          <w:rFonts w:ascii="Times New Roman" w:hAnsi="Times New Roman" w:cs="Times New Roman"/>
          <w:lang w:val="en-GB"/>
        </w:rPr>
        <w:t>____________________</w:t>
      </w:r>
    </w:p>
    <w:p w14:paraId="3D4C688E" w14:textId="6324526E" w:rsidR="00D0228D" w:rsidRPr="00080967" w:rsidRDefault="00D0228D" w:rsidP="00A64A38">
      <w:pPr>
        <w:pStyle w:val="ListParagraph"/>
        <w:numPr>
          <w:ilvl w:val="0"/>
          <w:numId w:val="15"/>
        </w:numPr>
        <w:spacing w:after="0" w:line="360" w:lineRule="auto"/>
        <w:ind w:right="-518"/>
        <w:jc w:val="both"/>
        <w:rPr>
          <w:rFonts w:ascii="Times New Roman" w:hAnsi="Times New Roman" w:cs="Times New Roman"/>
          <w:lang w:val="en-GB"/>
        </w:rPr>
      </w:pPr>
      <w:r w:rsidRPr="00080967">
        <w:rPr>
          <w:rFonts w:ascii="Times New Roman" w:hAnsi="Times New Roman" w:cs="Times New Roman"/>
          <w:lang w:val="en-GB"/>
        </w:rPr>
        <w:t>Member 2</w:t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="00A64A38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 xml:space="preserve">Name &amp; </w:t>
      </w:r>
      <w:proofErr w:type="gramStart"/>
      <w:r w:rsidRPr="00080967">
        <w:rPr>
          <w:rFonts w:ascii="Times New Roman" w:hAnsi="Times New Roman" w:cs="Times New Roman"/>
          <w:lang w:val="en-GB"/>
        </w:rPr>
        <w:t>Sign:_</w:t>
      </w:r>
      <w:proofErr w:type="gramEnd"/>
      <w:r w:rsidRPr="00080967">
        <w:rPr>
          <w:rFonts w:ascii="Times New Roman" w:hAnsi="Times New Roman" w:cs="Times New Roman"/>
          <w:lang w:val="en-GB"/>
        </w:rPr>
        <w:t>____________________</w:t>
      </w:r>
    </w:p>
    <w:p w14:paraId="3753E6F4" w14:textId="037B2AD2" w:rsidR="00D0228D" w:rsidRPr="00080967" w:rsidRDefault="00D0228D" w:rsidP="00A64A38">
      <w:pPr>
        <w:pStyle w:val="ListParagraph"/>
        <w:numPr>
          <w:ilvl w:val="0"/>
          <w:numId w:val="15"/>
        </w:numPr>
        <w:spacing w:after="0" w:line="360" w:lineRule="auto"/>
        <w:ind w:right="-518"/>
        <w:jc w:val="both"/>
        <w:rPr>
          <w:rFonts w:ascii="Times New Roman" w:hAnsi="Times New Roman" w:cs="Times New Roman"/>
          <w:lang w:val="en-GB"/>
        </w:rPr>
      </w:pPr>
      <w:r w:rsidRPr="00080967">
        <w:rPr>
          <w:rFonts w:ascii="Times New Roman" w:hAnsi="Times New Roman" w:cs="Times New Roman"/>
          <w:lang w:val="en-GB"/>
        </w:rPr>
        <w:t>Member 3</w:t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ab/>
      </w:r>
      <w:r w:rsidR="00A64A38">
        <w:rPr>
          <w:rFonts w:ascii="Times New Roman" w:hAnsi="Times New Roman" w:cs="Times New Roman"/>
          <w:lang w:val="en-GB"/>
        </w:rPr>
        <w:tab/>
      </w:r>
      <w:r w:rsidRPr="00080967">
        <w:rPr>
          <w:rFonts w:ascii="Times New Roman" w:hAnsi="Times New Roman" w:cs="Times New Roman"/>
          <w:lang w:val="en-GB"/>
        </w:rPr>
        <w:t xml:space="preserve">Name &amp; </w:t>
      </w:r>
      <w:proofErr w:type="gramStart"/>
      <w:r w:rsidRPr="00080967">
        <w:rPr>
          <w:rFonts w:ascii="Times New Roman" w:hAnsi="Times New Roman" w:cs="Times New Roman"/>
          <w:lang w:val="en-GB"/>
        </w:rPr>
        <w:t>Sign:_</w:t>
      </w:r>
      <w:proofErr w:type="gramEnd"/>
      <w:r w:rsidRPr="00080967">
        <w:rPr>
          <w:rFonts w:ascii="Times New Roman" w:hAnsi="Times New Roman" w:cs="Times New Roman"/>
          <w:lang w:val="en-GB"/>
        </w:rPr>
        <w:t>____________________</w:t>
      </w:r>
    </w:p>
    <w:p w14:paraId="001C5BD5" w14:textId="39F789B8" w:rsidR="00582631" w:rsidRPr="00080967" w:rsidRDefault="00582631" w:rsidP="002419BA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582631" w:rsidRPr="00080967" w:rsidSect="00B866E2">
      <w:footerReference w:type="even" r:id="rId9"/>
      <w:footerReference w:type="default" r:id="rId10"/>
      <w:pgSz w:w="11900" w:h="16840"/>
      <w:pgMar w:top="624" w:right="1406" w:bottom="1440" w:left="1440" w:header="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5A937" w14:textId="77777777" w:rsidR="00A42C27" w:rsidRDefault="00A42C27" w:rsidP="0065229E">
      <w:r>
        <w:separator/>
      </w:r>
    </w:p>
  </w:endnote>
  <w:endnote w:type="continuationSeparator" w:id="0">
    <w:p w14:paraId="78B7D57F" w14:textId="77777777" w:rsidR="00A42C27" w:rsidRDefault="00A42C27" w:rsidP="00652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415654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D1875C" w14:textId="2479F71D" w:rsidR="00017F83" w:rsidRDefault="00017F83" w:rsidP="0058263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B04845" w14:textId="77777777" w:rsidR="00017F83" w:rsidRDefault="00017F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100102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29A7CDD" w14:textId="60F73A38" w:rsidR="00017F83" w:rsidRDefault="00017F83" w:rsidP="0058263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768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3B0D9A6" w14:textId="77777777" w:rsidR="00017F83" w:rsidRDefault="00017F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EEEA68" w14:textId="77777777" w:rsidR="00A42C27" w:rsidRDefault="00A42C27" w:rsidP="0065229E">
      <w:r>
        <w:separator/>
      </w:r>
    </w:p>
  </w:footnote>
  <w:footnote w:type="continuationSeparator" w:id="0">
    <w:p w14:paraId="357EF2A3" w14:textId="77777777" w:rsidR="00A42C27" w:rsidRDefault="00A42C27" w:rsidP="00652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hybridMultilevel"/>
    <w:tmpl w:val="46E87CCC"/>
    <w:lvl w:ilvl="0" w:tplc="FFFFFFFF">
      <w:start w:val="1"/>
      <w:numFmt w:val="bullet"/>
      <w:lvlText w:val="☐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4E32230"/>
    <w:multiLevelType w:val="hybridMultilevel"/>
    <w:tmpl w:val="8F0E8838"/>
    <w:lvl w:ilvl="0" w:tplc="928EC8AC">
      <w:start w:val="10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A7338"/>
    <w:multiLevelType w:val="hybridMultilevel"/>
    <w:tmpl w:val="C142B7F2"/>
    <w:lvl w:ilvl="0" w:tplc="450082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2501A"/>
    <w:multiLevelType w:val="hybridMultilevel"/>
    <w:tmpl w:val="6F70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D7892"/>
    <w:multiLevelType w:val="hybridMultilevel"/>
    <w:tmpl w:val="18306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CC0041"/>
    <w:multiLevelType w:val="hybridMultilevel"/>
    <w:tmpl w:val="8234A2C8"/>
    <w:lvl w:ilvl="0" w:tplc="55D2D1A0">
      <w:start w:val="27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2" w:hanging="360"/>
      </w:pPr>
    </w:lvl>
    <w:lvl w:ilvl="2" w:tplc="0809001B" w:tentative="1">
      <w:start w:val="1"/>
      <w:numFmt w:val="lowerRoman"/>
      <w:lvlText w:val="%3."/>
      <w:lvlJc w:val="right"/>
      <w:pPr>
        <w:ind w:left="2652" w:hanging="180"/>
      </w:pPr>
    </w:lvl>
    <w:lvl w:ilvl="3" w:tplc="0809000F" w:tentative="1">
      <w:start w:val="1"/>
      <w:numFmt w:val="decimal"/>
      <w:lvlText w:val="%4."/>
      <w:lvlJc w:val="left"/>
      <w:pPr>
        <w:ind w:left="3372" w:hanging="360"/>
      </w:pPr>
    </w:lvl>
    <w:lvl w:ilvl="4" w:tplc="08090019" w:tentative="1">
      <w:start w:val="1"/>
      <w:numFmt w:val="lowerLetter"/>
      <w:lvlText w:val="%5."/>
      <w:lvlJc w:val="left"/>
      <w:pPr>
        <w:ind w:left="4092" w:hanging="360"/>
      </w:pPr>
    </w:lvl>
    <w:lvl w:ilvl="5" w:tplc="0809001B" w:tentative="1">
      <w:start w:val="1"/>
      <w:numFmt w:val="lowerRoman"/>
      <w:lvlText w:val="%6."/>
      <w:lvlJc w:val="right"/>
      <w:pPr>
        <w:ind w:left="4812" w:hanging="180"/>
      </w:pPr>
    </w:lvl>
    <w:lvl w:ilvl="6" w:tplc="0809000F" w:tentative="1">
      <w:start w:val="1"/>
      <w:numFmt w:val="decimal"/>
      <w:lvlText w:val="%7."/>
      <w:lvlJc w:val="left"/>
      <w:pPr>
        <w:ind w:left="5532" w:hanging="360"/>
      </w:pPr>
    </w:lvl>
    <w:lvl w:ilvl="7" w:tplc="08090019" w:tentative="1">
      <w:start w:val="1"/>
      <w:numFmt w:val="lowerLetter"/>
      <w:lvlText w:val="%8."/>
      <w:lvlJc w:val="left"/>
      <w:pPr>
        <w:ind w:left="6252" w:hanging="360"/>
      </w:pPr>
    </w:lvl>
    <w:lvl w:ilvl="8" w:tplc="08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" w15:restartNumberingAfterBreak="0">
    <w:nsid w:val="2F440A9E"/>
    <w:multiLevelType w:val="hybridMultilevel"/>
    <w:tmpl w:val="DA36CE18"/>
    <w:lvl w:ilvl="0" w:tplc="79705D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9B54AF"/>
    <w:multiLevelType w:val="hybridMultilevel"/>
    <w:tmpl w:val="F81CF4B0"/>
    <w:lvl w:ilvl="0" w:tplc="79705DCC">
      <w:start w:val="7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3E2427D6"/>
    <w:multiLevelType w:val="hybridMultilevel"/>
    <w:tmpl w:val="805A99D6"/>
    <w:lvl w:ilvl="0" w:tplc="1E063B62">
      <w:start w:val="1"/>
      <w:numFmt w:val="lowerRoman"/>
      <w:lvlText w:val="%1"/>
      <w:lvlJc w:val="left"/>
      <w:pPr>
        <w:ind w:left="1080" w:hanging="360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116EBE"/>
    <w:multiLevelType w:val="hybridMultilevel"/>
    <w:tmpl w:val="C868F5D2"/>
    <w:lvl w:ilvl="0" w:tplc="08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51362"/>
    <w:multiLevelType w:val="hybridMultilevel"/>
    <w:tmpl w:val="B47EE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BD43970"/>
    <w:multiLevelType w:val="hybridMultilevel"/>
    <w:tmpl w:val="C8248890"/>
    <w:lvl w:ilvl="0" w:tplc="5E3811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9910A268">
      <w:start w:val="1"/>
      <w:numFmt w:val="lowerRoman"/>
      <w:lvlText w:val="%2."/>
      <w:lvlJc w:val="left"/>
      <w:pPr>
        <w:ind w:left="1350" w:hanging="360"/>
      </w:pPr>
      <w:rPr>
        <w:rFonts w:hint="default"/>
        <w:b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E608F"/>
    <w:multiLevelType w:val="hybridMultilevel"/>
    <w:tmpl w:val="01687080"/>
    <w:lvl w:ilvl="0" w:tplc="6F64EEA2">
      <w:start w:val="1"/>
      <w:numFmt w:val="none"/>
      <w:lvlText w:val="(A)"/>
      <w:lvlJc w:val="left"/>
      <w:pPr>
        <w:ind w:left="360" w:hanging="360"/>
      </w:pPr>
      <w:rPr>
        <w:rFonts w:ascii="Times New Roman" w:eastAsiaTheme="minorHAnsi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5A3DBC"/>
    <w:multiLevelType w:val="hybridMultilevel"/>
    <w:tmpl w:val="7E3C5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9D54FC"/>
    <w:multiLevelType w:val="hybridMultilevel"/>
    <w:tmpl w:val="D8467E06"/>
    <w:lvl w:ilvl="0" w:tplc="82AA1B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056FB"/>
    <w:multiLevelType w:val="hybridMultilevel"/>
    <w:tmpl w:val="4F362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242A2"/>
    <w:multiLevelType w:val="hybridMultilevel"/>
    <w:tmpl w:val="FC5E34D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7FA2C20"/>
    <w:multiLevelType w:val="hybridMultilevel"/>
    <w:tmpl w:val="E66C83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4F791E"/>
    <w:multiLevelType w:val="hybridMultilevel"/>
    <w:tmpl w:val="1DDA7FCE"/>
    <w:lvl w:ilvl="0" w:tplc="1CB6B4F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C10710"/>
    <w:multiLevelType w:val="hybridMultilevel"/>
    <w:tmpl w:val="B2C8412E"/>
    <w:lvl w:ilvl="0" w:tplc="6ECE7766">
      <w:start w:val="1"/>
      <w:numFmt w:val="decimal"/>
      <w:lvlText w:val="%1."/>
      <w:lvlJc w:val="left"/>
      <w:pPr>
        <w:ind w:left="786" w:hanging="360"/>
      </w:pPr>
      <w:rPr>
        <w:rFonts w:hint="default"/>
        <w:b/>
        <w:color w:val="000000" w:themeColor="text1"/>
        <w:sz w:val="22"/>
        <w:szCs w:val="22"/>
      </w:rPr>
    </w:lvl>
    <w:lvl w:ilvl="1" w:tplc="9910A268">
      <w:start w:val="1"/>
      <w:numFmt w:val="lowerRoman"/>
      <w:lvlText w:val="%2."/>
      <w:lvlJc w:val="left"/>
      <w:pPr>
        <w:ind w:left="150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7014001D"/>
    <w:multiLevelType w:val="hybridMultilevel"/>
    <w:tmpl w:val="307099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6429AD"/>
    <w:multiLevelType w:val="hybridMultilevel"/>
    <w:tmpl w:val="708410C8"/>
    <w:lvl w:ilvl="0" w:tplc="6C662104">
      <w:start w:val="1"/>
      <w:numFmt w:val="none"/>
      <w:lvlText w:val="(A)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317E2F"/>
    <w:multiLevelType w:val="hybridMultilevel"/>
    <w:tmpl w:val="44AA876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746F10CB"/>
    <w:multiLevelType w:val="hybridMultilevel"/>
    <w:tmpl w:val="BA2477E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7533013F"/>
    <w:multiLevelType w:val="hybridMultilevel"/>
    <w:tmpl w:val="CFD4B670"/>
    <w:lvl w:ilvl="0" w:tplc="08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876D2C"/>
    <w:multiLevelType w:val="hybridMultilevel"/>
    <w:tmpl w:val="1A5829B8"/>
    <w:lvl w:ilvl="0" w:tplc="9910A268">
      <w:start w:val="1"/>
      <w:numFmt w:val="lowerRoman"/>
      <w:lvlText w:val="%1."/>
      <w:lvlJc w:val="left"/>
      <w:pPr>
        <w:ind w:left="9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D9F0359"/>
    <w:multiLevelType w:val="hybridMultilevel"/>
    <w:tmpl w:val="DA349BA0"/>
    <w:lvl w:ilvl="0" w:tplc="79705D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13"/>
  </w:num>
  <w:num w:numId="5">
    <w:abstractNumId w:val="4"/>
  </w:num>
  <w:num w:numId="6">
    <w:abstractNumId w:val="19"/>
  </w:num>
  <w:num w:numId="7">
    <w:abstractNumId w:val="20"/>
  </w:num>
  <w:num w:numId="8">
    <w:abstractNumId w:val="14"/>
  </w:num>
  <w:num w:numId="9">
    <w:abstractNumId w:val="21"/>
  </w:num>
  <w:num w:numId="10">
    <w:abstractNumId w:val="18"/>
  </w:num>
  <w:num w:numId="11">
    <w:abstractNumId w:val="15"/>
  </w:num>
  <w:num w:numId="12">
    <w:abstractNumId w:val="7"/>
  </w:num>
  <w:num w:numId="13">
    <w:abstractNumId w:val="0"/>
  </w:num>
  <w:num w:numId="14">
    <w:abstractNumId w:val="22"/>
  </w:num>
  <w:num w:numId="15">
    <w:abstractNumId w:val="6"/>
  </w:num>
  <w:num w:numId="16">
    <w:abstractNumId w:val="23"/>
  </w:num>
  <w:num w:numId="17">
    <w:abstractNumId w:val="26"/>
  </w:num>
  <w:num w:numId="18">
    <w:abstractNumId w:val="8"/>
  </w:num>
  <w:num w:numId="19">
    <w:abstractNumId w:val="5"/>
  </w:num>
  <w:num w:numId="20">
    <w:abstractNumId w:val="9"/>
  </w:num>
  <w:num w:numId="21">
    <w:abstractNumId w:val="24"/>
  </w:num>
  <w:num w:numId="22">
    <w:abstractNumId w:val="10"/>
  </w:num>
  <w:num w:numId="23">
    <w:abstractNumId w:val="17"/>
  </w:num>
  <w:num w:numId="24">
    <w:abstractNumId w:val="15"/>
  </w:num>
  <w:num w:numId="25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</w:num>
  <w:num w:numId="30">
    <w:abstractNumId w:val="12"/>
  </w:num>
  <w:num w:numId="31">
    <w:abstractNumId w:val="16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TI1tzQxMjQ0MzRW0lEKTi0uzszPAykwqwUA+fex6SwAAAA="/>
  </w:docVars>
  <w:rsids>
    <w:rsidRoot w:val="0065229E"/>
    <w:rsid w:val="00000E44"/>
    <w:rsid w:val="00017F83"/>
    <w:rsid w:val="00022540"/>
    <w:rsid w:val="00037160"/>
    <w:rsid w:val="0004734C"/>
    <w:rsid w:val="00053644"/>
    <w:rsid w:val="00054612"/>
    <w:rsid w:val="00062266"/>
    <w:rsid w:val="00076DD9"/>
    <w:rsid w:val="00080967"/>
    <w:rsid w:val="00081B49"/>
    <w:rsid w:val="00082B73"/>
    <w:rsid w:val="00097830"/>
    <w:rsid w:val="000A7560"/>
    <w:rsid w:val="000C1212"/>
    <w:rsid w:val="000D385C"/>
    <w:rsid w:val="000D487F"/>
    <w:rsid w:val="000F088D"/>
    <w:rsid w:val="00124CC5"/>
    <w:rsid w:val="001321FD"/>
    <w:rsid w:val="001661A5"/>
    <w:rsid w:val="001676DA"/>
    <w:rsid w:val="00177D98"/>
    <w:rsid w:val="001836A9"/>
    <w:rsid w:val="0019645D"/>
    <w:rsid w:val="001A118D"/>
    <w:rsid w:val="001D2946"/>
    <w:rsid w:val="001D4ED3"/>
    <w:rsid w:val="001E3987"/>
    <w:rsid w:val="001E477D"/>
    <w:rsid w:val="00206033"/>
    <w:rsid w:val="00213370"/>
    <w:rsid w:val="002168A0"/>
    <w:rsid w:val="00230A0B"/>
    <w:rsid w:val="00240A52"/>
    <w:rsid w:val="002419BA"/>
    <w:rsid w:val="00270DBC"/>
    <w:rsid w:val="00273A0E"/>
    <w:rsid w:val="0029161F"/>
    <w:rsid w:val="00293855"/>
    <w:rsid w:val="002A331F"/>
    <w:rsid w:val="002F028F"/>
    <w:rsid w:val="002F3918"/>
    <w:rsid w:val="00301D8E"/>
    <w:rsid w:val="003045CB"/>
    <w:rsid w:val="00321AF8"/>
    <w:rsid w:val="003221A1"/>
    <w:rsid w:val="00322BA1"/>
    <w:rsid w:val="00334E4C"/>
    <w:rsid w:val="00342430"/>
    <w:rsid w:val="0034523B"/>
    <w:rsid w:val="00346A2E"/>
    <w:rsid w:val="00354C24"/>
    <w:rsid w:val="00360A8E"/>
    <w:rsid w:val="00362561"/>
    <w:rsid w:val="00364A93"/>
    <w:rsid w:val="00387CBB"/>
    <w:rsid w:val="003B0451"/>
    <w:rsid w:val="003C416B"/>
    <w:rsid w:val="003D1FCC"/>
    <w:rsid w:val="003D6026"/>
    <w:rsid w:val="003E19D7"/>
    <w:rsid w:val="003F48E9"/>
    <w:rsid w:val="00440867"/>
    <w:rsid w:val="00441E40"/>
    <w:rsid w:val="004455E0"/>
    <w:rsid w:val="00471AFA"/>
    <w:rsid w:val="004866E6"/>
    <w:rsid w:val="004F1BAB"/>
    <w:rsid w:val="004F5896"/>
    <w:rsid w:val="00502201"/>
    <w:rsid w:val="00514F2C"/>
    <w:rsid w:val="005257BE"/>
    <w:rsid w:val="005320EA"/>
    <w:rsid w:val="00546D75"/>
    <w:rsid w:val="005508C8"/>
    <w:rsid w:val="005548EE"/>
    <w:rsid w:val="00564F94"/>
    <w:rsid w:val="00582631"/>
    <w:rsid w:val="00584BDC"/>
    <w:rsid w:val="00586D78"/>
    <w:rsid w:val="005E58C6"/>
    <w:rsid w:val="005E78DD"/>
    <w:rsid w:val="005F510E"/>
    <w:rsid w:val="005F76E2"/>
    <w:rsid w:val="00601D2A"/>
    <w:rsid w:val="006223F3"/>
    <w:rsid w:val="00625849"/>
    <w:rsid w:val="00625E4D"/>
    <w:rsid w:val="00625F41"/>
    <w:rsid w:val="0063338C"/>
    <w:rsid w:val="0064099A"/>
    <w:rsid w:val="0065229E"/>
    <w:rsid w:val="00653331"/>
    <w:rsid w:val="006628D5"/>
    <w:rsid w:val="006700DD"/>
    <w:rsid w:val="006753B4"/>
    <w:rsid w:val="00681E30"/>
    <w:rsid w:val="00686789"/>
    <w:rsid w:val="006871EF"/>
    <w:rsid w:val="00694365"/>
    <w:rsid w:val="00695ED0"/>
    <w:rsid w:val="006C42CC"/>
    <w:rsid w:val="006D7454"/>
    <w:rsid w:val="006E14EE"/>
    <w:rsid w:val="006E2C42"/>
    <w:rsid w:val="006E5A84"/>
    <w:rsid w:val="006E5AE7"/>
    <w:rsid w:val="00707688"/>
    <w:rsid w:val="00711560"/>
    <w:rsid w:val="0072174E"/>
    <w:rsid w:val="0073438D"/>
    <w:rsid w:val="007411A9"/>
    <w:rsid w:val="00745917"/>
    <w:rsid w:val="0078257A"/>
    <w:rsid w:val="007913C8"/>
    <w:rsid w:val="007C108C"/>
    <w:rsid w:val="007C3915"/>
    <w:rsid w:val="007C5A08"/>
    <w:rsid w:val="007D3EAA"/>
    <w:rsid w:val="007E553A"/>
    <w:rsid w:val="007F017B"/>
    <w:rsid w:val="007F0959"/>
    <w:rsid w:val="007F2ED9"/>
    <w:rsid w:val="0082191D"/>
    <w:rsid w:val="00835951"/>
    <w:rsid w:val="00840B77"/>
    <w:rsid w:val="00842180"/>
    <w:rsid w:val="00857B44"/>
    <w:rsid w:val="008831C5"/>
    <w:rsid w:val="008A1E64"/>
    <w:rsid w:val="008A3FAC"/>
    <w:rsid w:val="008B3D91"/>
    <w:rsid w:val="008D2BF2"/>
    <w:rsid w:val="008E0A94"/>
    <w:rsid w:val="008F0A9D"/>
    <w:rsid w:val="008F1503"/>
    <w:rsid w:val="0091608E"/>
    <w:rsid w:val="00956E88"/>
    <w:rsid w:val="009645CC"/>
    <w:rsid w:val="0096532C"/>
    <w:rsid w:val="009845FD"/>
    <w:rsid w:val="00991E60"/>
    <w:rsid w:val="009D13C4"/>
    <w:rsid w:val="009F05D6"/>
    <w:rsid w:val="009F21ED"/>
    <w:rsid w:val="00A016D4"/>
    <w:rsid w:val="00A23D3E"/>
    <w:rsid w:val="00A3567C"/>
    <w:rsid w:val="00A36751"/>
    <w:rsid w:val="00A37271"/>
    <w:rsid w:val="00A42C27"/>
    <w:rsid w:val="00A44DB0"/>
    <w:rsid w:val="00A61FFF"/>
    <w:rsid w:val="00A64A38"/>
    <w:rsid w:val="00A7765F"/>
    <w:rsid w:val="00A87888"/>
    <w:rsid w:val="00A968C5"/>
    <w:rsid w:val="00AA39DA"/>
    <w:rsid w:val="00AA7053"/>
    <w:rsid w:val="00AD7FD8"/>
    <w:rsid w:val="00AE3797"/>
    <w:rsid w:val="00AF56A7"/>
    <w:rsid w:val="00AF65D2"/>
    <w:rsid w:val="00B05031"/>
    <w:rsid w:val="00B0505C"/>
    <w:rsid w:val="00B05FF3"/>
    <w:rsid w:val="00B3224C"/>
    <w:rsid w:val="00B54966"/>
    <w:rsid w:val="00B65BEF"/>
    <w:rsid w:val="00B866E2"/>
    <w:rsid w:val="00B95DDB"/>
    <w:rsid w:val="00B968CA"/>
    <w:rsid w:val="00BA298D"/>
    <w:rsid w:val="00BB538C"/>
    <w:rsid w:val="00C06FA4"/>
    <w:rsid w:val="00C07A6A"/>
    <w:rsid w:val="00C12EEE"/>
    <w:rsid w:val="00C1401D"/>
    <w:rsid w:val="00C1653B"/>
    <w:rsid w:val="00C32304"/>
    <w:rsid w:val="00C4570F"/>
    <w:rsid w:val="00C47C6A"/>
    <w:rsid w:val="00C51F02"/>
    <w:rsid w:val="00C63299"/>
    <w:rsid w:val="00C66EE3"/>
    <w:rsid w:val="00CA2888"/>
    <w:rsid w:val="00CC0677"/>
    <w:rsid w:val="00CD4B06"/>
    <w:rsid w:val="00CD560D"/>
    <w:rsid w:val="00CD5792"/>
    <w:rsid w:val="00CF4508"/>
    <w:rsid w:val="00CF6352"/>
    <w:rsid w:val="00D0228D"/>
    <w:rsid w:val="00D02CE8"/>
    <w:rsid w:val="00D03921"/>
    <w:rsid w:val="00D04C02"/>
    <w:rsid w:val="00D121C9"/>
    <w:rsid w:val="00D2792A"/>
    <w:rsid w:val="00D76505"/>
    <w:rsid w:val="00D82E01"/>
    <w:rsid w:val="00DA31D5"/>
    <w:rsid w:val="00DC1A1A"/>
    <w:rsid w:val="00DC7FD7"/>
    <w:rsid w:val="00DD5C69"/>
    <w:rsid w:val="00DE6598"/>
    <w:rsid w:val="00DE6C8E"/>
    <w:rsid w:val="00DF7D39"/>
    <w:rsid w:val="00E12963"/>
    <w:rsid w:val="00E164A9"/>
    <w:rsid w:val="00E32124"/>
    <w:rsid w:val="00E321B2"/>
    <w:rsid w:val="00E34A42"/>
    <w:rsid w:val="00E40D57"/>
    <w:rsid w:val="00E41FF1"/>
    <w:rsid w:val="00E449E0"/>
    <w:rsid w:val="00E53139"/>
    <w:rsid w:val="00E5661D"/>
    <w:rsid w:val="00E62DA0"/>
    <w:rsid w:val="00E70A88"/>
    <w:rsid w:val="00E76E74"/>
    <w:rsid w:val="00E84BF6"/>
    <w:rsid w:val="00E95D0D"/>
    <w:rsid w:val="00EB5E31"/>
    <w:rsid w:val="00EB640A"/>
    <w:rsid w:val="00EB77B3"/>
    <w:rsid w:val="00EC4604"/>
    <w:rsid w:val="00EF4EF8"/>
    <w:rsid w:val="00F03395"/>
    <w:rsid w:val="00F067C7"/>
    <w:rsid w:val="00F166FC"/>
    <w:rsid w:val="00F233F7"/>
    <w:rsid w:val="00F33C7A"/>
    <w:rsid w:val="00F548DF"/>
    <w:rsid w:val="00F6332F"/>
    <w:rsid w:val="00F83629"/>
    <w:rsid w:val="00F8792A"/>
    <w:rsid w:val="00F97186"/>
    <w:rsid w:val="00FA2839"/>
    <w:rsid w:val="00FA6802"/>
    <w:rsid w:val="00FC2B58"/>
    <w:rsid w:val="00FD57AA"/>
    <w:rsid w:val="00FE4FFB"/>
    <w:rsid w:val="00FE5E87"/>
    <w:rsid w:val="00FE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92435"/>
  <w15:chartTrackingRefBased/>
  <w15:docId w15:val="{D20F92B9-F034-4A49-9204-B9D3111E8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229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67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2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5229E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522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29E"/>
  </w:style>
  <w:style w:type="paragraph" w:styleId="Footer">
    <w:name w:val="footer"/>
    <w:basedOn w:val="Normal"/>
    <w:link w:val="FooterChar"/>
    <w:uiPriority w:val="99"/>
    <w:unhideWhenUsed/>
    <w:rsid w:val="006522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29E"/>
  </w:style>
  <w:style w:type="character" w:styleId="PageNumber">
    <w:name w:val="page number"/>
    <w:basedOn w:val="DefaultParagraphFont"/>
    <w:uiPriority w:val="99"/>
    <w:semiHidden/>
    <w:unhideWhenUsed/>
    <w:rsid w:val="009F05D6"/>
  </w:style>
  <w:style w:type="character" w:styleId="Hyperlink">
    <w:name w:val="Hyperlink"/>
    <w:basedOn w:val="DefaultParagraphFont"/>
    <w:uiPriority w:val="99"/>
    <w:unhideWhenUsed/>
    <w:rsid w:val="0063338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3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338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36751"/>
    <w:rPr>
      <w:rFonts w:eastAsiaTheme="minorEastAsia"/>
      <w:sz w:val="22"/>
      <w:szCs w:val="22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A36751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customStyle="1" w:styleId="Head2">
    <w:name w:val="Head2"/>
    <w:basedOn w:val="Heading2"/>
    <w:link w:val="Head2Char"/>
    <w:qFormat/>
    <w:rsid w:val="00A36751"/>
    <w:pPr>
      <w:keepLines w:val="0"/>
      <w:spacing w:before="0"/>
    </w:pPr>
    <w:rPr>
      <w:rFonts w:ascii="Arial" w:eastAsia="Times New Roman" w:hAnsi="Arial" w:cs="Times New Roman"/>
      <w:b/>
      <w:bCs/>
      <w:iCs/>
      <w:color w:val="auto"/>
      <w:sz w:val="32"/>
      <w:szCs w:val="24"/>
      <w:lang w:val="x-none" w:eastAsia="x-none"/>
    </w:rPr>
  </w:style>
  <w:style w:type="character" w:customStyle="1" w:styleId="Head2Char">
    <w:name w:val="Head2 Char"/>
    <w:link w:val="Head2"/>
    <w:rsid w:val="00A36751"/>
    <w:rPr>
      <w:rFonts w:ascii="Arial" w:eastAsia="Times New Roman" w:hAnsi="Arial" w:cs="Times New Roman"/>
      <w:b/>
      <w:bCs/>
      <w:iCs/>
      <w:sz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67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aragraph">
    <w:name w:val="paragraph"/>
    <w:basedOn w:val="Normal"/>
    <w:rsid w:val="00D0228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0228D"/>
  </w:style>
  <w:style w:type="character" w:customStyle="1" w:styleId="eop">
    <w:name w:val="eop"/>
    <w:basedOn w:val="DefaultParagraphFont"/>
    <w:rsid w:val="00D0228D"/>
  </w:style>
  <w:style w:type="paragraph" w:styleId="Title">
    <w:name w:val="Title"/>
    <w:basedOn w:val="Normal"/>
    <w:link w:val="TitleChar"/>
    <w:qFormat/>
    <w:rsid w:val="00321AF8"/>
    <w:pPr>
      <w:jc w:val="center"/>
    </w:pPr>
    <w:rPr>
      <w:rFonts w:ascii="Times New Roman" w:eastAsia="Times New Roman" w:hAnsi="Times New Roman" w:cs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321AF8"/>
    <w:rPr>
      <w:rFonts w:ascii="Times New Roman" w:eastAsia="Times New Roman" w:hAnsi="Times New Roman" w:cs="Times New Roman"/>
      <w:b/>
      <w:sz w:val="2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F8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F8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9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2CD470F-EDEA-4D77-9411-667E3C3E4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ams ur Rehman</cp:lastModifiedBy>
  <cp:revision>3</cp:revision>
  <dcterms:created xsi:type="dcterms:W3CDTF">2020-07-09T07:59:00Z</dcterms:created>
  <dcterms:modified xsi:type="dcterms:W3CDTF">2020-07-09T07:59:00Z</dcterms:modified>
</cp:coreProperties>
</file>